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ez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978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  <w:r>
        <w:br/>
      </w: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  <w:r>
        <w:br/>
      </w: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0-12-02T10:05:44Z</dcterms:created>
  <dcterms:modified xsi:type="dcterms:W3CDTF">2020-12-02T10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ezember,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